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00593" w14:textId="77777777" w:rsidR="002B2666" w:rsidRDefault="002B266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68489B" w14:paraId="25ADC982" w14:textId="77777777">
        <w:trPr>
          <w:trHeight w:val="168"/>
        </w:trPr>
        <w:tc>
          <w:tcPr>
            <w:tcW w:w="973" w:type="dxa"/>
          </w:tcPr>
          <w:p w14:paraId="2322AEF2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9CC3E5"/>
          </w:tcPr>
          <w:p w14:paraId="049E4BE4" w14:textId="473386DB" w:rsidR="0068489B" w:rsidRDefault="0068489B" w:rsidP="0068489B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5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47D2125D" w14:textId="2CA8790A" w:rsidR="0068489B" w:rsidRDefault="0068489B" w:rsidP="0068489B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6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61175DE3" w14:textId="478F1BFE" w:rsidR="0068489B" w:rsidRDefault="0068489B" w:rsidP="0068489B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7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5879C114" w14:textId="07FBCF2D" w:rsidR="0068489B" w:rsidRDefault="0068489B" w:rsidP="0068489B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8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767" w:type="dxa"/>
            <w:shd w:val="clear" w:color="auto" w:fill="9CC3E5"/>
          </w:tcPr>
          <w:p w14:paraId="51F10085" w14:textId="6FA25A4F" w:rsidR="0068489B" w:rsidRDefault="0068489B" w:rsidP="0068489B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9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  <w:tr w:rsidR="0068489B" w14:paraId="43568332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71835E1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bookmarkStart w:id="0" w:name="_heading=h.gjdgxs" w:colFirst="0" w:colLast="0"/>
            <w:bookmarkEnd w:id="0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6D7AE51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B470807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F0BF400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89C566E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0AC76CE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8489B" w14:paraId="681E4C97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68F3DE24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E9E0822" w14:textId="77777777" w:rsidR="0068489B" w:rsidRDefault="0068489B" w:rsidP="0068489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FAAE043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96A3100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9E68B7E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C8226FB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8489B" w14:paraId="2A80CEFD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6D6D1BCA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DCFF38C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NG101</w:t>
            </w:r>
          </w:p>
          <w:p w14:paraId="7DBEE958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İNGİLİZCE</w:t>
            </w:r>
          </w:p>
          <w:p w14:paraId="200ACA9C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erslik: Z13 – 105 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90B7D0A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A101</w:t>
            </w:r>
          </w:p>
          <w:p w14:paraId="28C8D595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ATÜRK İLKELERİ VE İNKILAP TARİHİ I</w:t>
            </w:r>
          </w:p>
          <w:p w14:paraId="3BB66CA7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erslik: Z13 – 105 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0730CFF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D101</w:t>
            </w:r>
          </w:p>
          <w:p w14:paraId="38C673AB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ÜRK DİLİ I</w:t>
            </w:r>
          </w:p>
          <w:p w14:paraId="30504994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erslik: Z13 – 105 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323802B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RY 101</w:t>
            </w:r>
          </w:p>
          <w:p w14:paraId="53F8BD73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ARİYER PLANLAMA</w:t>
            </w:r>
          </w:p>
          <w:p w14:paraId="0888B7BA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erslik: Z13 – 105 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7FFD10F7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8489B" w14:paraId="0C12E6F3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A91921C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D9EF99D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6DAD3C7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3FB47AB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RF133</w:t>
            </w:r>
          </w:p>
          <w:p w14:paraId="69F944CF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SEN</w:t>
            </w:r>
          </w:p>
          <w:p w14:paraId="1AD1A34D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3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7727C3D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7E1523FF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8489B" w14:paraId="4F66D79D" w14:textId="77777777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4C32AEC0" w14:textId="77777777" w:rsidR="0068489B" w:rsidRDefault="0068489B" w:rsidP="0068489B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2.00 – 13.00 ÖĞLE ARASI</w:t>
            </w:r>
          </w:p>
        </w:tc>
      </w:tr>
      <w:tr w:rsidR="0068489B" w14:paraId="6FA75DAD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76A7009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958E67C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RF131</w:t>
            </w:r>
          </w:p>
          <w:p w14:paraId="328ED506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İLGİSAYAR DESTEKLİ GRAFİK TASARIM</w:t>
            </w:r>
          </w:p>
          <w:p w14:paraId="2C8F26F1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3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AD5A446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10BD82A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E7088B6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RF275 GÖSTERGEBİLİMSEL ÇÖZÜMLEME</w:t>
            </w:r>
          </w:p>
          <w:p w14:paraId="3E39BCEE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3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4811D864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8489B" w14:paraId="0AE0202D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2C19E87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8EB4B14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5AC1449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5931314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64FC8F2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2DDCCE39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8489B" w14:paraId="704AE241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533F0C0E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4BE4749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2C178F7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34A4D1B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47CF98C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297E608E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8489B" w14:paraId="785B7439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3D6BA13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FAD1217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D9BD61F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E722DF7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D5A3A3D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9792A60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7869641" w14:textId="77777777" w:rsidR="002B2666" w:rsidRDefault="002B2666">
      <w:pPr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a0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68489B" w14:paraId="2C7ABDA1" w14:textId="77777777">
        <w:trPr>
          <w:trHeight w:val="168"/>
        </w:trPr>
        <w:tc>
          <w:tcPr>
            <w:tcW w:w="973" w:type="dxa"/>
          </w:tcPr>
          <w:p w14:paraId="313F3D04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9CC3E5"/>
          </w:tcPr>
          <w:p w14:paraId="62149087" w14:textId="52BB8346" w:rsidR="0068489B" w:rsidRDefault="0068489B" w:rsidP="0068489B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22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49F96F39" w14:textId="0CB72FDF" w:rsidR="0068489B" w:rsidRDefault="0068489B" w:rsidP="0068489B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23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012CB1EE" w14:textId="1BC4B224" w:rsidR="0068489B" w:rsidRDefault="0068489B" w:rsidP="0068489B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24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2AB2B13B" w14:textId="72F09553" w:rsidR="0068489B" w:rsidRDefault="0068489B" w:rsidP="0068489B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25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767" w:type="dxa"/>
            <w:shd w:val="clear" w:color="auto" w:fill="9CC3E5"/>
          </w:tcPr>
          <w:p w14:paraId="24460000" w14:textId="402EF534" w:rsidR="0068489B" w:rsidRDefault="0068489B" w:rsidP="0068489B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26/01/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  <w:tr w:rsidR="0068489B" w14:paraId="485DA492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BC99F77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0F795DA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53C8092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D1D399A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537C91D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82B18A8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8489B" w14:paraId="76D5DEE4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B7F5014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E2FDD57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D4B36C9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9819151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AB0912A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72BDCFB2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8489B" w14:paraId="055507D6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5D4BB28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D1C976A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CE9ABF3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B767F71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C03D6AF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A4FE01A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8489B" w14:paraId="1DE8D877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A1A4DAC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E228A6A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E24D090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561E5CE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7B9B9E0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B1C7607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8489B" w14:paraId="0B67F285" w14:textId="77777777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08C5129E" w14:textId="77777777" w:rsidR="0068489B" w:rsidRDefault="0068489B" w:rsidP="0068489B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2.00 – 13.00 ÖĞLE ARASI</w:t>
            </w:r>
          </w:p>
        </w:tc>
      </w:tr>
      <w:tr w:rsidR="0068489B" w14:paraId="5C847C8B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DCF97DB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001879A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5BBC6A9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RF273</w:t>
            </w:r>
          </w:p>
          <w:p w14:paraId="2FC0FF36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EMEL GRAFİK TASARIM</w:t>
            </w:r>
          </w:p>
          <w:p w14:paraId="1A0B8ED7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3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87387E0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33077F1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5760AAE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8489B" w14:paraId="42A31ECA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61AAB756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D484C16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RF269</w:t>
            </w:r>
          </w:p>
          <w:p w14:paraId="099BCCC6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EMEL SANAT EĞİTİMİ I</w:t>
            </w:r>
          </w:p>
          <w:p w14:paraId="390B873F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3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A504206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RF271</w:t>
            </w:r>
          </w:p>
          <w:p w14:paraId="44019441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EMEL TİPOGRAFİ</w:t>
            </w:r>
          </w:p>
          <w:p w14:paraId="0BA164AC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Z13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99FD2E8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36ADF82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60D2DCF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8489B" w14:paraId="7091D31A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6E0F4E4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F1F8992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7ED8F76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FA59195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DCEFABD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875F702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8489B" w14:paraId="4D98520C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55C824F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8FFDFE5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B3D542B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AD2D8C0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5D22381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29A8D8F7" w14:textId="77777777" w:rsidR="0068489B" w:rsidRDefault="0068489B" w:rsidP="0068489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79079CA" w14:textId="77777777" w:rsidR="002B2666" w:rsidRDefault="002B2666">
      <w:pPr>
        <w:rPr>
          <w:rFonts w:ascii="Times New Roman" w:eastAsia="Times New Roman" w:hAnsi="Times New Roman" w:cs="Times New Roman"/>
          <w:sz w:val="20"/>
          <w:szCs w:val="20"/>
        </w:rPr>
      </w:pPr>
    </w:p>
    <w:sectPr w:rsidR="002B2666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E2F6C" w14:textId="77777777" w:rsidR="00D4411D" w:rsidRDefault="00D4411D">
      <w:pPr>
        <w:spacing w:after="0" w:line="240" w:lineRule="auto"/>
      </w:pPr>
      <w:r>
        <w:separator/>
      </w:r>
    </w:p>
  </w:endnote>
  <w:endnote w:type="continuationSeparator" w:id="0">
    <w:p w14:paraId="52F54BE6" w14:textId="77777777" w:rsidR="00D4411D" w:rsidRDefault="00D441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75394" w14:textId="77777777" w:rsidR="002B266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BFDE8" w14:textId="77777777" w:rsidR="00D4411D" w:rsidRDefault="00D4411D">
      <w:pPr>
        <w:spacing w:after="0" w:line="240" w:lineRule="auto"/>
      </w:pPr>
      <w:r>
        <w:separator/>
      </w:r>
    </w:p>
  </w:footnote>
  <w:footnote w:type="continuationSeparator" w:id="0">
    <w:p w14:paraId="170AEFB8" w14:textId="77777777" w:rsidR="00D4411D" w:rsidRDefault="00D441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A67CB" w14:textId="77777777" w:rsidR="002B266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638FB305" wp14:editId="1AD3B3B1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1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46A154DB" wp14:editId="3641414E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3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FCC929D" w14:textId="77777777" w:rsidR="002B2666" w:rsidRDefault="002B266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462186E6" w14:textId="77777777" w:rsidR="002B2666" w:rsidRDefault="002B266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0F40F4AF" w14:textId="77777777" w:rsidR="002B266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MESLEK YÜKSEKOKULU </w:t>
    </w:r>
    <w:r>
      <w:rPr>
        <w:b/>
        <w:smallCaps/>
        <w:color w:val="000000"/>
        <w:sz w:val="24"/>
        <w:szCs w:val="24"/>
      </w:rPr>
      <w:t xml:space="preserve">2023-2024 EĞİTİM-ÖĞRETİM YILI GÜZ </w:t>
    </w:r>
    <w:r>
      <w:rPr>
        <w:b/>
        <w:color w:val="000000"/>
        <w:sz w:val="24"/>
        <w:szCs w:val="24"/>
      </w:rPr>
      <w:t>DÖNEMİ</w:t>
    </w:r>
  </w:p>
  <w:p w14:paraId="49F789DB" w14:textId="77777777" w:rsidR="002B266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b/>
        <w:color w:val="000000"/>
        <w:sz w:val="24"/>
        <w:szCs w:val="24"/>
      </w:rPr>
      <w:t>GRAFİK TASARIM</w:t>
    </w:r>
    <w:r>
      <w:rPr>
        <w:b/>
        <w:smallCaps/>
        <w:color w:val="000000"/>
        <w:sz w:val="24"/>
        <w:szCs w:val="24"/>
      </w:rPr>
      <w:t xml:space="preserve"> </w:t>
    </w:r>
    <w:r>
      <w:rPr>
        <w:b/>
        <w:color w:val="000000"/>
        <w:sz w:val="24"/>
        <w:szCs w:val="24"/>
      </w:rPr>
      <w:t xml:space="preserve">PROGRAMI </w:t>
    </w:r>
    <w:r>
      <w:rPr>
        <w:b/>
        <w:smallCaps/>
        <w:color w:val="000000"/>
        <w:sz w:val="24"/>
        <w:szCs w:val="24"/>
      </w:rPr>
      <w:t xml:space="preserve">1. </w:t>
    </w:r>
    <w:r>
      <w:rPr>
        <w:b/>
        <w:color w:val="000000"/>
        <w:sz w:val="24"/>
        <w:szCs w:val="24"/>
      </w:rPr>
      <w:t xml:space="preserve">SINIF FİNAL SINAV PROGRAMI  </w:t>
    </w:r>
    <w:r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00732ED2" wp14:editId="5DD7EDD4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2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3FCBB90E" wp14:editId="058727A1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4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0NDY3MbUwNrIwNzFR0lEKTi0uzszPAykwrAUAR8WX/ywAAAA="/>
  </w:docVars>
  <w:rsids>
    <w:rsidRoot w:val="002B2666"/>
    <w:rsid w:val="002B2666"/>
    <w:rsid w:val="0068489B"/>
    <w:rsid w:val="00D44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263765"/>
  <w15:docId w15:val="{F2713217-A74A-4F4D-82DF-FBA8926AE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LA7ZT/SIFq56/ttSLgAj2T4cMmQ==">CgMxLjAyCGguZ2pkZ3hzOAByITFqbXlKXzRUUHUxaURlVzF0S3A2OWxSNHloYWktcElaL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0</Words>
  <Characters>780</Characters>
  <Application>Microsoft Office Word</Application>
  <DocSecurity>0</DocSecurity>
  <Lines>195</Lines>
  <Paragraphs>75</Paragraphs>
  <ScaleCrop>false</ScaleCrop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USUF MURATOĞLU</cp:lastModifiedBy>
  <cp:revision>2</cp:revision>
  <dcterms:created xsi:type="dcterms:W3CDTF">2024-01-05T07:35:00Z</dcterms:created>
  <dcterms:modified xsi:type="dcterms:W3CDTF">2024-01-05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320a853948681ae3bcf1c687c49777f69759694f21da432bc145378312a193</vt:lpwstr>
  </property>
</Properties>
</file>